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99.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02.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6.png" ContentType="image/png"/>
  <Override PartName="/word/media/rId83.png" ContentType="image/png"/>
  <Override PartName="/word/media/rId86.png" ContentType="image/png"/>
  <Override PartName="/word/media/rId89.png" ContentType="image/png"/>
  <Override PartName="/word/media/rId92.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27</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Turbidity_SW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Turbidity_SW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Turbidity_SW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55"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 | "</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Turbidity_SW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Turbidity_SW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Turbidity_SW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Turbidity_SW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Turbidity_SW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bookmarkEnd w:id="55"/>
    <w:bookmarkStart w:id="9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p </w:t>
      </w:r>
      <w:r>
        <w:rPr>
          <w:rStyle w:val="OtherTok"/>
        </w:rPr>
        <w:t xml:space="preserve">&lt;-</w:t>
      </w:r>
      <w:r>
        <w:rPr>
          <w:rStyle w:val="NormalTok"/>
        </w:rPr>
        <w:t xml:space="preserve"> KT.Stats</w:t>
      </w:r>
      <w:r>
        <w:rPr>
          <w:rStyle w:val="SpecialCharTok"/>
        </w:rPr>
        <w:t xml:space="preserve">$</w:t>
      </w:r>
      <w:r>
        <w:rPr>
          <w:rStyle w:val="NormalTok"/>
        </w:rPr>
        <w:t xml:space="preserve">p[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w:t>
      </w:r>
      <w:r>
        <w:rPr>
          <w:rStyle w:val="FloatTok"/>
        </w:rPr>
        <w:t xml:space="preserve">-0.1</w:t>
      </w:r>
      <w:r>
        <w:rPr>
          <w:rStyle w:val="SpecialCharTok"/>
        </w:rPr>
        <w:t xml:space="preserve">*</w:t>
      </w:r>
      <w:r>
        <w:rPr>
          <w:rStyle w:val="NormalTok"/>
        </w:rPr>
        <w:t xml:space="preserve">y_scale,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p1, p2,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N_Data, Median, tau, SennSlope, SennIntercept, p, Trend)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w:t>
      </w:r>
      <w:r>
        <w:rPr>
          <w:rStyle w:val="StringTok"/>
        </w:rPr>
        <w:t xml:space="preserve">"latex"</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add_footnote</w:t>
      </w:r>
      <w:r>
        <w:rPr>
          <w:rStyle w:val="NormalTok"/>
        </w:rPr>
        <w:t xml:space="preserve">(</w:t>
      </w:r>
      <w:r>
        <w:br/>
      </w:r>
      <w:r>
        <w:rPr>
          <w:rStyle w:val="NormalTok"/>
        </w:rPr>
        <w:t xml:space="preserve">            </w:t>
      </w:r>
      <w:r>
        <w:rPr>
          <w:rStyle w:val="StringTok"/>
        </w:rPr>
        <w:t xml:space="preserve">"p &lt; 0.00005 appear as 0 due to rounding"</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7" name="Picture"/>
            <a:graphic>
              <a:graphicData uri="http://schemas.openxmlformats.org/drawingml/2006/picture">
                <pic:pic>
                  <pic:nvPicPr>
                    <pic:cNvPr descr="C:\Users\jepanzik\Box\R%20Projects\SEACAR_Panzik\WQ_Continuous\reports\by_parameter\WC_Continuous_Turbidity_SW_files/figure-html/Trendlines_ManagedArea-1.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0" name="Picture"/>
            <a:graphic>
              <a:graphicData uri="http://schemas.openxmlformats.org/drawingml/2006/picture">
                <pic:pic>
                  <pic:nvPicPr>
                    <pic:cNvPr descr="C:\Users\jepanzik\Box\R%20Projects\SEACAR_Panzik\WQ_Continuous\reports\by_parameter\WC_Continuous_Turbidity_SW_files/figure-html/Trendlines_ManagedArea-2.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Continuous\reports\by_parameter\WC_Continuous_Turbidity_SW_files/figure-html/Trendlines_ManagedArea-3.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Continuous\reports\by_parameter\WC_Continuous_Turbidity_SW_files/figure-html/Trendlines_ManagedArea-4.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Turbidity_SW_files/figure-html/Trendlines_ManagedArea-5.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Turbidity_SW_files/figure-html/Trendlines_ManagedArea-6.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Turbidity_SW_files/figure-html/Trendlines_ManagedArea-7.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Continuous\reports\by_parameter\WC_Continuous_Turbidity_SW_files/figure-html/Trendlines_ManagedArea-8.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Continuous\reports\by_parameter\WC_Continuous_Turbidity_SW_files/figure-html/Trendlines_ManagedArea-9.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Continuous\reports\by_parameter\WC_Continuous_Turbidity_SW_files/figure-html/Trendlines_ManagedArea-10.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Continuous\reports\by_parameter\WC_Continuous_Turbidity_SW_files/figure-html/Trendlines_ManagedArea-11.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Continuous\reports\by_parameter\WC_Continuous_Turbidity_SW_files/figure-html/Trendlines_ManagedArea-12.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Continuous\reports\by_parameter\WC_Continuous_Turbidity_SW_files/figure-html/Trendlines_ManagedArea-13.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bookmarkEnd w:id="95"/>
    <w:bookmarkStart w:id="213"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Turbidity_SW_files/figure-html/BoxPlots_ManagedArea-1.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Turbidity_SW_files/figure-html/BoxPlots_ManagedArea-2.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Turbidity_SW_files/figure-html/BoxPlots_ManagedArea-3.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Turbidity_SW_files/figure-html/BoxPlots_ManagedArea-4.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Turbidity_SW_files/figure-html/BoxPlots_ManagedArea-5.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Turbidity_SW_files/figure-html/BoxPlots_ManagedArea-6.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Turbidity_SW_files/figure-html/BoxPlots_ManagedArea-7.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Turbidity_SW_files/figure-html/BoxPlots_ManagedArea-8.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Turbidity_SW_files/figure-html/BoxPlots_ManagedArea-9.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Turbidity_SW_files/figure-html/BoxPlots_ManagedArea-10.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Turbidity_SW_files/figure-html/BoxPlots_ManagedArea-11.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Turbidity_SW_files/figure-html/BoxPlots_ManagedArea-12.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Turbidity_SW_files/figure-html/BoxPlots_ManagedArea-13.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Turbidity_SW_files/figure-html/BoxPlots_ManagedArea-14.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Continuous\reports\by_parameter\WC_Continuous_Turbidity_SW_files/figure-html/BoxPlots_ManagedArea-15.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Continuous\reports\by_parameter\WC_Continuous_Turbidity_SW_files/figure-html/BoxPlots_ManagedArea-16.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Continuous\reports\by_parameter\WC_Continuous_Turbidity_SW_files/figure-html/BoxPlots_ManagedArea-17.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Continuous\reports\by_parameter\WC_Continuous_Turbidity_SW_files/figure-html/BoxPlots_ManagedArea-18.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Continuous\reports\by_parameter\WC_Continuous_Turbidity_SW_files/figure-html/BoxPlots_ManagedArea-19.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Continuous\reports\by_parameter\WC_Continuous_Turbidity_SW_files/figure-html/BoxPlots_ManagedArea-20.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Continuous\reports\by_parameter\WC_Continuous_Turbidity_SW_files/figure-html/BoxPlots_ManagedArea-21.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Continuous\reports\by_parameter\WC_Continuous_Turbidity_SW_files/figure-html/BoxPlots_ManagedArea-22.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Continuous\reports\by_parameter\WC_Continuous_Turbidity_SW_files/figure-html/BoxPlots_ManagedArea-23.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Continuous\reports\by_parameter\WC_Continuous_Turbidity_SW_files/figure-html/BoxPlots_ManagedArea-24.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Continuous\reports\by_parameter\WC_Continuous_Turbidity_SW_files/figure-html/BoxPlots_ManagedArea-25.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Continuous\reports\by_parameter\WC_Continuous_Turbidity_SW_files/figure-html/BoxPlots_ManagedArea-26.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Continuous\reports\by_parameter\WC_Continuous_Turbidity_SW_files/figure-html/BoxPlots_ManagedArea-27.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Continuous\reports\by_parameter\WC_Continuous_Turbidity_SW_files/figure-html/BoxPlots_ManagedArea-28.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Continuous\reports\by_parameter\WC_Continuous_Turbidity_SW_files/figure-html/BoxPlots_ManagedArea-29.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Continuous\reports\by_parameter\WC_Continuous_Turbidity_SW_files/figure-html/BoxPlots_ManagedArea-30.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Continuous\reports\by_parameter\WC_Continuous_Turbidity_SW_files/figure-html/BoxPlots_ManagedArea-31.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Continuous\reports\by_parameter\WC_Continuous_Turbidity_SW_files/figure-html/BoxPlots_ManagedArea-32.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Continuous\reports\by_parameter\WC_Continuous_Turbidity_SW_files/figure-html/BoxPlots_ManagedArea-33.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Continuous\reports\by_parameter\WC_Continuous_Turbidity_SW_files/figure-html/BoxPlots_ManagedArea-34.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Continuous\reports\by_parameter\WC_Continuous_Turbidity_SW_files/figure-html/BoxPlots_ManagedArea-35.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Continuous\reports\by_parameter\WC_Continuous_Turbidity_SW_files/figure-html/BoxPlots_ManagedArea-36.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Continuous\reports\by_parameter\WC_Continuous_Turbidity_SW_files/figure-html/BoxPlots_ManagedArea-37.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Continuous\reports\by_parameter\WC_Continuous_Turbidity_SW_files/figure-html/BoxPlots_ManagedArea-38.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Continuous\reports\by_parameter\WC_Continuous_Turbidity_SW_files/figure-html/BoxPlots_ManagedArea-39.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p>
    <w:bookmarkEnd w:id="2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02" Target="media/rId10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Turbidity</dc:title>
  <dc:creator/>
  <cp:keywords/>
  <dcterms:created xsi:type="dcterms:W3CDTF">2022-06-27T20:58:40Z</dcterms:created>
  <dcterms:modified xsi:type="dcterms:W3CDTF">2022-06-27T20: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7 June, 2022</vt:lpwstr>
  </property>
  <property fmtid="{D5CDD505-2E9C-101B-9397-08002B2CF9AE}" pid="3" name="output">
    <vt:lpwstr/>
  </property>
</Properties>
</file>